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subfigures - no crossref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on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hyperlink w:anchor="suppfig-two">
        <w:r>
          <w:rPr>
            <w:rStyle w:val="Hyperlink"/>
          </w:rPr>
          <w:t xml:space="preserve">Figure S1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one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ppfig-no-crossref-hyperlink_files/figure-docx/unnamed-chunk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essure</w:t>
            </w:r>
          </w:p>
          <w:bookmarkEnd w:id="2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fig-two"/>
          <w:p>
            <w:pPr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suppfig-no-crossref-hyperlink_files/figure-docx/unnamed-chunk-2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Cars</w:t>
            </w:r>
          </w:p>
          <w:bookmarkEnd w:id="27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subfigures - no crossref</dc:title>
  <dc:creator/>
  <cp:keywords/>
  <dcterms:created xsi:type="dcterms:W3CDTF">2024-11-15T21:09:49Z</dcterms:created>
  <dcterms:modified xsi:type="dcterms:W3CDTF">2024-11-15T2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